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3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79"/>
        <w:gridCol w:w="5179"/>
      </w:tblGrid>
      <w:tr w:rsidR="00690433" w14:paraId="5BF56018" w14:textId="77777777" w:rsidTr="46F57304">
        <w:trPr>
          <w:trHeight w:val="1590"/>
        </w:trPr>
        <w:tc>
          <w:tcPr>
            <w:tcW w:w="5179" w:type="dxa"/>
          </w:tcPr>
          <w:p w14:paraId="08ABB47F" w14:textId="77777777" w:rsidR="00690433" w:rsidRDefault="00690433" w:rsidP="00DA36EA">
            <w:pPr>
              <w:jc w:val="center"/>
              <w:rPr>
                <w:rFonts w:ascii="Arial" w:hAnsi="Arial" w:cs="Arial"/>
                <w:b/>
                <w:bCs/>
                <w:color w:val="000000"/>
                <w:sz w:val="36"/>
                <w:szCs w:val="48"/>
              </w:rPr>
            </w:pPr>
            <w:r>
              <w:rPr>
                <w:rFonts w:ascii="Arial" w:hAnsi="Arial" w:cs="Arial"/>
                <w:b/>
                <w:noProof/>
                <w:sz w:val="24"/>
              </w:rPr>
              <w:drawing>
                <wp:inline distT="0" distB="0" distL="0" distR="0" wp14:anchorId="10452326" wp14:editId="47621B15">
                  <wp:extent cx="2178996" cy="948176"/>
                  <wp:effectExtent l="0" t="0" r="0" b="444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roof-Alliance-4c_1300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2779" cy="949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79" w:type="dxa"/>
          </w:tcPr>
          <w:p w14:paraId="07C31700" w14:textId="77777777" w:rsidR="00690433" w:rsidRPr="00690433" w:rsidRDefault="007A0705" w:rsidP="3A6E1EDC">
            <w:pPr>
              <w:jc w:val="center"/>
              <w:rPr>
                <w:rFonts w:ascii="Arial" w:hAnsi="Arial" w:cs="Arial"/>
                <w:bCs/>
                <w:color w:val="000000"/>
                <w:sz w:val="36"/>
                <w:szCs w:val="48"/>
              </w:rPr>
            </w:pPr>
            <w:r w:rsidRPr="3A6E1EDC">
              <w:rPr>
                <w:rFonts w:ascii="Arial" w:hAnsi="Arial" w:cs="Arial"/>
                <w:color w:val="000000" w:themeColor="text1"/>
                <w:sz w:val="36"/>
                <w:szCs w:val="36"/>
              </w:rPr>
              <w:t>College Ambassador Program</w:t>
            </w:r>
          </w:p>
          <w:p w14:paraId="62560136" w14:textId="77777777" w:rsidR="00690433" w:rsidRDefault="00690433" w:rsidP="00DA36EA">
            <w:pPr>
              <w:jc w:val="center"/>
              <w:rPr>
                <w:rFonts w:ascii="Arial" w:hAnsi="Arial" w:cs="Arial"/>
                <w:b/>
                <w:bCs/>
                <w:color w:val="000000"/>
                <w:sz w:val="36"/>
                <w:szCs w:val="48"/>
              </w:rPr>
            </w:pPr>
          </w:p>
          <w:p w14:paraId="4725B25A" w14:textId="45AF36AA" w:rsidR="00690433" w:rsidRDefault="00690433" w:rsidP="46F57304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48"/>
                <w:szCs w:val="48"/>
              </w:rPr>
            </w:pPr>
            <w:r w:rsidRPr="46F57304">
              <w:rPr>
                <w:rFonts w:ascii="Arial" w:hAnsi="Arial" w:cs="Arial"/>
                <w:b/>
                <w:bCs/>
                <w:color w:val="000000" w:themeColor="text1"/>
                <w:sz w:val="36"/>
                <w:szCs w:val="36"/>
              </w:rPr>
              <w:t>Final Narrative Report</w:t>
            </w:r>
          </w:p>
          <w:p w14:paraId="76B2797C" w14:textId="6E6BFA2F" w:rsidR="00690433" w:rsidRDefault="00690433" w:rsidP="46F57304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36"/>
                <w:szCs w:val="36"/>
              </w:rPr>
            </w:pPr>
          </w:p>
          <w:p w14:paraId="046CC605" w14:textId="53757771" w:rsidR="00690433" w:rsidRDefault="2F1B40C7" w:rsidP="46F57304">
            <w:pPr>
              <w:jc w:val="center"/>
              <w:rPr>
                <w:rFonts w:ascii="Arial" w:hAnsi="Arial" w:cs="Arial"/>
                <w:b/>
                <w:bCs/>
                <w:color w:val="000000"/>
                <w:sz w:val="48"/>
                <w:szCs w:val="48"/>
              </w:rPr>
            </w:pPr>
            <w:r w:rsidRPr="46F57304">
              <w:rPr>
                <w:rFonts w:ascii="Arial" w:hAnsi="Arial" w:cs="Arial"/>
                <w:b/>
                <w:bCs/>
                <w:color w:val="000000" w:themeColor="text1"/>
                <w:sz w:val="36"/>
                <w:szCs w:val="36"/>
              </w:rPr>
              <w:t>Grant Period:_______</w:t>
            </w:r>
          </w:p>
        </w:tc>
      </w:tr>
    </w:tbl>
    <w:p w14:paraId="6F744DFC" w14:textId="77777777" w:rsidR="002B7730" w:rsidRPr="00690433" w:rsidRDefault="002B7730" w:rsidP="00690433">
      <w:pPr>
        <w:rPr>
          <w:rFonts w:ascii="Arial" w:hAnsi="Arial" w:cs="Arial"/>
          <w:b/>
          <w:bCs/>
          <w:color w:val="000000"/>
          <w:sz w:val="48"/>
          <w:szCs w:val="48"/>
        </w:rPr>
      </w:pPr>
    </w:p>
    <w:p w14:paraId="5BE0B182" w14:textId="1DA44836" w:rsidR="00DA36EA" w:rsidRPr="00690433" w:rsidRDefault="00DA36EA" w:rsidP="002B7730">
      <w:pPr>
        <w:pStyle w:val="CM5"/>
        <w:spacing w:line="480" w:lineRule="auto"/>
        <w:rPr>
          <w:rFonts w:ascii="Arial" w:hAnsi="Arial" w:cs="Arial"/>
        </w:rPr>
      </w:pPr>
      <w:r w:rsidRPr="00690433">
        <w:rPr>
          <w:rFonts w:ascii="Arial" w:hAnsi="Arial" w:cs="Arial"/>
          <w:b/>
        </w:rPr>
        <w:t>Organization</w:t>
      </w:r>
      <w:r w:rsidRPr="00690433">
        <w:rPr>
          <w:rFonts w:ascii="Arial" w:hAnsi="Arial" w:cs="Arial"/>
        </w:rPr>
        <w:t>:</w:t>
      </w:r>
      <w:r w:rsidR="00BB643B">
        <w:rPr>
          <w:rFonts w:ascii="Arial" w:hAnsi="Arial" w:cs="Arial"/>
        </w:rPr>
        <w:t xml:space="preserve"> </w:t>
      </w:r>
      <w:r w:rsidR="000358BC">
        <w:rPr>
          <w:rFonts w:ascii="Arial" w:hAnsi="Arial" w:cs="Arial"/>
        </w:rPr>
        <w:tab/>
      </w:r>
      <w:r w:rsidR="000358BC">
        <w:rPr>
          <w:rFonts w:ascii="Arial" w:hAnsi="Arial" w:cs="Arial"/>
        </w:rPr>
        <w:tab/>
      </w:r>
    </w:p>
    <w:p w14:paraId="5606B6E5" w14:textId="735D9268" w:rsidR="002B7730" w:rsidRPr="00690433" w:rsidRDefault="00DA36EA" w:rsidP="002B7730">
      <w:pPr>
        <w:pStyle w:val="CM5"/>
        <w:spacing w:line="480" w:lineRule="auto"/>
        <w:rPr>
          <w:rFonts w:ascii="Arial" w:hAnsi="Arial" w:cs="Arial"/>
        </w:rPr>
      </w:pPr>
      <w:r w:rsidRPr="00690433">
        <w:rPr>
          <w:rFonts w:ascii="Arial" w:hAnsi="Arial" w:cs="Arial"/>
          <w:b/>
        </w:rPr>
        <w:t>Event Name</w:t>
      </w:r>
      <w:r w:rsidRPr="00690433">
        <w:rPr>
          <w:rFonts w:ascii="Arial" w:hAnsi="Arial" w:cs="Arial"/>
        </w:rPr>
        <w:t xml:space="preserve">: </w:t>
      </w:r>
      <w:r w:rsidRPr="00690433">
        <w:rPr>
          <w:rFonts w:ascii="Arial" w:hAnsi="Arial" w:cs="Arial"/>
        </w:rPr>
        <w:br/>
      </w:r>
      <w:r w:rsidRPr="00690433">
        <w:rPr>
          <w:rFonts w:ascii="Arial" w:hAnsi="Arial" w:cs="Arial"/>
          <w:b/>
        </w:rPr>
        <w:t>Date:</w:t>
      </w:r>
      <w:r w:rsidRPr="00690433">
        <w:rPr>
          <w:rFonts w:ascii="Arial" w:hAnsi="Arial" w:cs="Arial"/>
        </w:rPr>
        <w:t xml:space="preserve"> </w:t>
      </w:r>
      <w:r w:rsidRPr="00690433">
        <w:rPr>
          <w:rFonts w:ascii="Arial" w:hAnsi="Arial" w:cs="Arial"/>
        </w:rPr>
        <w:tab/>
      </w:r>
    </w:p>
    <w:p w14:paraId="5AA353E5" w14:textId="67C68A7A" w:rsidR="00DA36EA" w:rsidRPr="00690433" w:rsidRDefault="00DA36EA" w:rsidP="002B7730">
      <w:pPr>
        <w:pStyle w:val="CM5"/>
        <w:spacing w:line="480" w:lineRule="auto"/>
        <w:rPr>
          <w:rFonts w:ascii="Arial" w:hAnsi="Arial" w:cs="Arial"/>
        </w:rPr>
      </w:pPr>
      <w:r w:rsidRPr="00690433">
        <w:rPr>
          <w:rFonts w:ascii="Arial" w:hAnsi="Arial" w:cs="Arial"/>
          <w:b/>
        </w:rPr>
        <w:t>Location:</w:t>
      </w:r>
      <w:r w:rsidRPr="00690433">
        <w:rPr>
          <w:rFonts w:ascii="Arial" w:hAnsi="Arial" w:cs="Arial"/>
        </w:rPr>
        <w:t xml:space="preserve"> </w:t>
      </w:r>
    </w:p>
    <w:p w14:paraId="46D656D3" w14:textId="77777777" w:rsidR="002B7730" w:rsidRPr="00690433" w:rsidRDefault="002B7730" w:rsidP="002B7730">
      <w:pPr>
        <w:rPr>
          <w:rFonts w:ascii="Arial" w:hAnsi="Arial" w:cs="Arial"/>
        </w:rPr>
      </w:pPr>
    </w:p>
    <w:p w14:paraId="27CDC64E" w14:textId="77777777" w:rsidR="00DA36EA" w:rsidRPr="00BB643B" w:rsidRDefault="00DA36EA" w:rsidP="00DA36EA">
      <w:pPr>
        <w:pStyle w:val="CM5"/>
        <w:spacing w:after="262"/>
        <w:rPr>
          <w:rFonts w:ascii="Arial" w:hAnsi="Arial" w:cs="Arial"/>
          <w:b/>
          <w:bCs/>
        </w:rPr>
      </w:pPr>
      <w:r w:rsidRPr="00BB643B">
        <w:rPr>
          <w:rFonts w:ascii="Arial" w:hAnsi="Arial" w:cs="Arial"/>
          <w:b/>
          <w:bCs/>
        </w:rPr>
        <w:t>Summarize your event, including format of the event, any speakers involved, etc.</w:t>
      </w:r>
    </w:p>
    <w:p w14:paraId="5D8456D8" w14:textId="77777777" w:rsidR="00DA36EA" w:rsidRPr="00690433" w:rsidRDefault="00DA36EA" w:rsidP="00DA36EA">
      <w:pPr>
        <w:rPr>
          <w:rFonts w:ascii="Arial" w:hAnsi="Arial" w:cs="Arial"/>
        </w:rPr>
      </w:pPr>
    </w:p>
    <w:p w14:paraId="2EC02B2C" w14:textId="77777777" w:rsidR="00DA36EA" w:rsidRPr="00BB643B" w:rsidRDefault="00DA36EA" w:rsidP="00DA36EA">
      <w:pPr>
        <w:pStyle w:val="CM5"/>
        <w:spacing w:after="262"/>
        <w:rPr>
          <w:rFonts w:ascii="Arial" w:hAnsi="Arial" w:cs="Arial"/>
          <w:b/>
          <w:bCs/>
        </w:rPr>
      </w:pPr>
      <w:r w:rsidRPr="00690433">
        <w:rPr>
          <w:rFonts w:ascii="Arial" w:hAnsi="Arial" w:cs="Arial"/>
        </w:rPr>
        <w:br/>
      </w:r>
      <w:r w:rsidRPr="00BB643B">
        <w:rPr>
          <w:rFonts w:ascii="Arial" w:hAnsi="Arial" w:cs="Arial"/>
          <w:b/>
          <w:bCs/>
        </w:rPr>
        <w:t xml:space="preserve">How did you incorporate education on the </w:t>
      </w:r>
      <w:r w:rsidR="00690433" w:rsidRPr="00BB643B">
        <w:rPr>
          <w:rFonts w:ascii="Arial" w:hAnsi="Arial" w:cs="Arial"/>
          <w:b/>
          <w:bCs/>
        </w:rPr>
        <w:t>Proof Alliance prevention</w:t>
      </w:r>
      <w:r w:rsidRPr="00BB643B">
        <w:rPr>
          <w:rFonts w:ascii="Arial" w:hAnsi="Arial" w:cs="Arial"/>
          <w:b/>
          <w:bCs/>
        </w:rPr>
        <w:t xml:space="preserve"> message, the importance of preconception health, and the </w:t>
      </w:r>
      <w:r w:rsidR="00690433" w:rsidRPr="00BB643B">
        <w:rPr>
          <w:rFonts w:ascii="Arial" w:hAnsi="Arial" w:cs="Arial"/>
          <w:b/>
          <w:bCs/>
        </w:rPr>
        <w:t xml:space="preserve">risks associated with alcohol use during pregnancy? </w:t>
      </w:r>
    </w:p>
    <w:p w14:paraId="70803D71" w14:textId="77777777" w:rsidR="00DA36EA" w:rsidRDefault="00DA36EA" w:rsidP="00DA36EA">
      <w:pPr>
        <w:tabs>
          <w:tab w:val="left" w:pos="0"/>
        </w:tabs>
        <w:rPr>
          <w:rFonts w:ascii="Arial" w:hAnsi="Arial" w:cs="Arial"/>
          <w:sz w:val="20"/>
        </w:rPr>
      </w:pPr>
    </w:p>
    <w:p w14:paraId="1CF87F1E" w14:textId="77777777" w:rsidR="00BB643B" w:rsidRPr="00690433" w:rsidRDefault="00BB643B" w:rsidP="00DA36EA">
      <w:pPr>
        <w:tabs>
          <w:tab w:val="left" w:pos="0"/>
        </w:tabs>
        <w:rPr>
          <w:rFonts w:ascii="Arial" w:hAnsi="Arial" w:cs="Arial"/>
          <w:b/>
          <w:sz w:val="24"/>
        </w:rPr>
      </w:pPr>
    </w:p>
    <w:p w14:paraId="02C21D47" w14:textId="77777777" w:rsidR="00DA36EA" w:rsidRPr="00BB643B" w:rsidRDefault="00DA36EA" w:rsidP="00DA36EA">
      <w:pPr>
        <w:tabs>
          <w:tab w:val="left" w:pos="0"/>
        </w:tabs>
        <w:rPr>
          <w:rFonts w:ascii="Arial" w:hAnsi="Arial" w:cs="Arial"/>
          <w:b/>
          <w:bCs/>
          <w:sz w:val="24"/>
        </w:rPr>
      </w:pPr>
      <w:r w:rsidRPr="00BB643B">
        <w:rPr>
          <w:rFonts w:ascii="Arial" w:hAnsi="Arial" w:cs="Arial"/>
          <w:b/>
          <w:bCs/>
          <w:sz w:val="24"/>
        </w:rPr>
        <w:t>What activities/games did you utilize at your event?</w:t>
      </w:r>
      <w:r w:rsidR="00690433" w:rsidRPr="00BB643B">
        <w:rPr>
          <w:rFonts w:ascii="Arial" w:hAnsi="Arial" w:cs="Arial"/>
          <w:b/>
          <w:bCs/>
          <w:sz w:val="24"/>
        </w:rPr>
        <w:t xml:space="preserve"> </w:t>
      </w:r>
    </w:p>
    <w:p w14:paraId="6BE9DEC5" w14:textId="77777777" w:rsidR="00DA36EA" w:rsidRPr="00690433" w:rsidRDefault="00DA36EA" w:rsidP="00DA36EA">
      <w:pPr>
        <w:tabs>
          <w:tab w:val="left" w:pos="0"/>
        </w:tabs>
        <w:rPr>
          <w:rFonts w:ascii="Arial" w:hAnsi="Arial" w:cs="Arial"/>
          <w:sz w:val="24"/>
        </w:rPr>
      </w:pPr>
    </w:p>
    <w:p w14:paraId="17A1F96B" w14:textId="77777777" w:rsidR="00DA36EA" w:rsidRPr="00690433" w:rsidRDefault="00DA36EA" w:rsidP="00DA36EA">
      <w:pPr>
        <w:tabs>
          <w:tab w:val="left" w:pos="0"/>
        </w:tabs>
        <w:rPr>
          <w:rFonts w:ascii="Arial" w:hAnsi="Arial" w:cs="Arial"/>
          <w:sz w:val="24"/>
        </w:rPr>
      </w:pPr>
    </w:p>
    <w:p w14:paraId="5A8BECD8" w14:textId="77777777" w:rsidR="007D41D6" w:rsidRPr="00BB643B" w:rsidRDefault="007D41D6" w:rsidP="00DA36EA">
      <w:pPr>
        <w:tabs>
          <w:tab w:val="left" w:pos="0"/>
        </w:tabs>
        <w:rPr>
          <w:rFonts w:ascii="Arial" w:hAnsi="Arial" w:cs="Arial"/>
          <w:b/>
          <w:bCs/>
          <w:sz w:val="24"/>
        </w:rPr>
      </w:pPr>
      <w:r w:rsidRPr="00BB643B">
        <w:rPr>
          <w:rFonts w:ascii="Arial" w:hAnsi="Arial" w:cs="Arial"/>
          <w:b/>
          <w:bCs/>
          <w:sz w:val="24"/>
        </w:rPr>
        <w:t xml:space="preserve">How did you evaluate your event? Please share results of the evaluation. </w:t>
      </w:r>
    </w:p>
    <w:p w14:paraId="3BEA44AE" w14:textId="5E721B3D" w:rsidR="00DA36EA" w:rsidRPr="00BB643B" w:rsidRDefault="00DA36EA" w:rsidP="00DA36EA">
      <w:pPr>
        <w:tabs>
          <w:tab w:val="left" w:pos="0"/>
        </w:tabs>
        <w:rPr>
          <w:rFonts w:ascii="Arial" w:hAnsi="Arial" w:cs="Arial"/>
          <w:b/>
          <w:bCs/>
          <w:sz w:val="24"/>
        </w:rPr>
      </w:pPr>
      <w:r w:rsidRPr="00BB643B">
        <w:rPr>
          <w:rFonts w:ascii="Arial" w:hAnsi="Arial" w:cs="Arial"/>
          <w:b/>
          <w:bCs/>
          <w:sz w:val="24"/>
        </w:rPr>
        <w:t>How did you promote your event?</w:t>
      </w:r>
    </w:p>
    <w:p w14:paraId="255993A4" w14:textId="77777777" w:rsidR="00690433" w:rsidRPr="00690433" w:rsidRDefault="00690433" w:rsidP="00DA36EA">
      <w:pPr>
        <w:tabs>
          <w:tab w:val="left" w:pos="0"/>
        </w:tabs>
        <w:rPr>
          <w:rFonts w:ascii="Arial" w:hAnsi="Arial" w:cs="Arial"/>
          <w:sz w:val="24"/>
        </w:rPr>
      </w:pPr>
    </w:p>
    <w:p w14:paraId="4DECC67F" w14:textId="77777777" w:rsidR="00514AAF" w:rsidRDefault="00514AAF" w:rsidP="00DA36EA">
      <w:pPr>
        <w:tabs>
          <w:tab w:val="left" w:pos="0"/>
        </w:tabs>
        <w:rPr>
          <w:rFonts w:ascii="Arial" w:hAnsi="Arial" w:cs="Arial"/>
          <w:sz w:val="24"/>
        </w:rPr>
      </w:pPr>
    </w:p>
    <w:p w14:paraId="23918EA7" w14:textId="4E20731C" w:rsidR="00DA36EA" w:rsidRPr="00BB643B" w:rsidRDefault="00DA36EA" w:rsidP="00DA36EA">
      <w:pPr>
        <w:tabs>
          <w:tab w:val="left" w:pos="0"/>
        </w:tabs>
        <w:rPr>
          <w:rFonts w:ascii="Arial" w:hAnsi="Arial" w:cs="Arial"/>
          <w:b/>
          <w:bCs/>
          <w:sz w:val="24"/>
        </w:rPr>
      </w:pPr>
      <w:r w:rsidRPr="00BB643B">
        <w:rPr>
          <w:rFonts w:ascii="Arial" w:hAnsi="Arial" w:cs="Arial"/>
          <w:b/>
          <w:bCs/>
          <w:sz w:val="24"/>
        </w:rPr>
        <w:t xml:space="preserve">Did you utilize social media in your promotion? If so, </w:t>
      </w:r>
      <w:r w:rsidR="00690433" w:rsidRPr="00BB643B">
        <w:rPr>
          <w:rFonts w:ascii="Arial" w:hAnsi="Arial" w:cs="Arial"/>
          <w:b/>
          <w:bCs/>
          <w:sz w:val="24"/>
        </w:rPr>
        <w:t>please describe your online marketing efforts.</w:t>
      </w:r>
    </w:p>
    <w:p w14:paraId="221A74B6" w14:textId="77777777" w:rsidR="00DA36EA" w:rsidRPr="00690433" w:rsidRDefault="00DA36EA" w:rsidP="00DA36EA">
      <w:pPr>
        <w:tabs>
          <w:tab w:val="left" w:pos="0"/>
        </w:tabs>
        <w:rPr>
          <w:rFonts w:ascii="Arial" w:hAnsi="Arial" w:cs="Arial"/>
          <w:sz w:val="24"/>
        </w:rPr>
      </w:pPr>
    </w:p>
    <w:p w14:paraId="447DA591" w14:textId="77777777" w:rsidR="00DA36EA" w:rsidRPr="00690433" w:rsidRDefault="00DA36EA" w:rsidP="00DA36EA">
      <w:pPr>
        <w:tabs>
          <w:tab w:val="left" w:pos="0"/>
        </w:tabs>
        <w:rPr>
          <w:rFonts w:ascii="Arial" w:hAnsi="Arial" w:cs="Arial"/>
          <w:sz w:val="24"/>
        </w:rPr>
      </w:pPr>
    </w:p>
    <w:p w14:paraId="2345975A" w14:textId="77777777" w:rsidR="00DA36EA" w:rsidRPr="00BB643B" w:rsidRDefault="00DA36EA" w:rsidP="00DA36EA">
      <w:pPr>
        <w:tabs>
          <w:tab w:val="left" w:pos="0"/>
        </w:tabs>
        <w:rPr>
          <w:rFonts w:ascii="Arial" w:hAnsi="Arial" w:cs="Arial"/>
          <w:b/>
          <w:bCs/>
          <w:sz w:val="24"/>
        </w:rPr>
      </w:pPr>
      <w:r w:rsidRPr="00BB643B">
        <w:rPr>
          <w:rFonts w:ascii="Arial" w:hAnsi="Arial" w:cs="Arial"/>
          <w:b/>
          <w:bCs/>
          <w:sz w:val="24"/>
        </w:rPr>
        <w:t>What do you believe made your event successful, and how was that reflected in the outcome? How do you measure the success of your event?</w:t>
      </w:r>
      <w:r w:rsidR="00690433" w:rsidRPr="00BB643B">
        <w:rPr>
          <w:rFonts w:ascii="Arial" w:hAnsi="Arial" w:cs="Arial"/>
          <w:b/>
          <w:bCs/>
          <w:sz w:val="24"/>
        </w:rPr>
        <w:t xml:space="preserve"> </w:t>
      </w:r>
    </w:p>
    <w:p w14:paraId="7309DC87" w14:textId="77777777" w:rsidR="00BB643B" w:rsidRDefault="00BB643B" w:rsidP="00DA36EA">
      <w:pPr>
        <w:tabs>
          <w:tab w:val="left" w:pos="0"/>
        </w:tabs>
        <w:rPr>
          <w:rFonts w:ascii="Arial" w:hAnsi="Arial" w:cs="Arial"/>
          <w:sz w:val="20"/>
        </w:rPr>
      </w:pPr>
    </w:p>
    <w:p w14:paraId="21DDFB9A" w14:textId="77777777" w:rsidR="00BB643B" w:rsidRDefault="00BB643B" w:rsidP="00DA36EA">
      <w:pPr>
        <w:tabs>
          <w:tab w:val="left" w:pos="0"/>
        </w:tabs>
        <w:rPr>
          <w:rFonts w:ascii="Arial" w:hAnsi="Arial" w:cs="Arial"/>
          <w:sz w:val="20"/>
        </w:rPr>
      </w:pPr>
    </w:p>
    <w:p w14:paraId="09AECBD3" w14:textId="77777777" w:rsidR="00BB643B" w:rsidRDefault="00BB643B" w:rsidP="00DA36EA">
      <w:pPr>
        <w:tabs>
          <w:tab w:val="left" w:pos="0"/>
        </w:tabs>
        <w:rPr>
          <w:rFonts w:ascii="Arial" w:hAnsi="Arial" w:cs="Arial"/>
          <w:sz w:val="20"/>
        </w:rPr>
      </w:pPr>
    </w:p>
    <w:p w14:paraId="14F6F6E6" w14:textId="5C0A1404" w:rsidR="00DA36EA" w:rsidRPr="00BB643B" w:rsidRDefault="00DA36EA" w:rsidP="00DA36EA">
      <w:pPr>
        <w:tabs>
          <w:tab w:val="left" w:pos="0"/>
        </w:tabs>
        <w:rPr>
          <w:rFonts w:ascii="Arial" w:hAnsi="Arial" w:cs="Arial"/>
          <w:b/>
          <w:bCs/>
          <w:sz w:val="24"/>
        </w:rPr>
      </w:pPr>
      <w:r w:rsidRPr="00BB643B">
        <w:rPr>
          <w:rFonts w:ascii="Arial" w:hAnsi="Arial" w:cs="Arial"/>
          <w:b/>
          <w:bCs/>
          <w:sz w:val="24"/>
        </w:rPr>
        <w:t>What do you believe were challenges in hosting your event? How did you try to mitigate them?</w:t>
      </w:r>
    </w:p>
    <w:p w14:paraId="485AFF47" w14:textId="1D7A496D" w:rsidR="00DA36EA" w:rsidRPr="00BB643B" w:rsidRDefault="00DA36EA" w:rsidP="00DA36EA">
      <w:pPr>
        <w:tabs>
          <w:tab w:val="left" w:pos="0"/>
        </w:tabs>
        <w:rPr>
          <w:rFonts w:ascii="Arial" w:hAnsi="Arial" w:cs="Arial"/>
          <w:b/>
          <w:bCs/>
          <w:sz w:val="24"/>
        </w:rPr>
      </w:pPr>
    </w:p>
    <w:p w14:paraId="775F9051" w14:textId="2CA72BCE" w:rsidR="00F32A58" w:rsidRPr="00F32A58" w:rsidRDefault="00F32A58" w:rsidP="00DA36EA">
      <w:pPr>
        <w:tabs>
          <w:tab w:val="left" w:pos="0"/>
        </w:tabs>
        <w:rPr>
          <w:rFonts w:ascii="Arial" w:hAnsi="Arial" w:cs="Arial"/>
          <w:sz w:val="20"/>
        </w:rPr>
      </w:pPr>
    </w:p>
    <w:p w14:paraId="2CDCC4F1" w14:textId="77777777" w:rsidR="00DA36EA" w:rsidRPr="00690433" w:rsidRDefault="00DA36EA" w:rsidP="00DA36EA">
      <w:pPr>
        <w:tabs>
          <w:tab w:val="left" w:pos="0"/>
        </w:tabs>
        <w:rPr>
          <w:rFonts w:ascii="Arial" w:hAnsi="Arial" w:cs="Arial"/>
          <w:sz w:val="24"/>
        </w:rPr>
      </w:pPr>
    </w:p>
    <w:p w14:paraId="2C7C1091" w14:textId="77777777" w:rsidR="00DA36EA" w:rsidRDefault="00DA36EA" w:rsidP="00DA36EA">
      <w:pPr>
        <w:tabs>
          <w:tab w:val="left" w:pos="0"/>
        </w:tabs>
        <w:rPr>
          <w:rFonts w:ascii="Arial" w:hAnsi="Arial" w:cs="Arial"/>
          <w:b/>
          <w:bCs/>
          <w:sz w:val="24"/>
        </w:rPr>
      </w:pPr>
      <w:r w:rsidRPr="00BB643B">
        <w:rPr>
          <w:rFonts w:ascii="Arial" w:hAnsi="Arial" w:cs="Arial"/>
          <w:b/>
          <w:bCs/>
          <w:sz w:val="24"/>
        </w:rPr>
        <w:t>Was a planning committee involved in the implementation of this event? If so, please list names, titles and organizations of all involved, and indicate how often the committee met.</w:t>
      </w:r>
    </w:p>
    <w:p w14:paraId="0F1C877F" w14:textId="77777777" w:rsidR="00BB643B" w:rsidRPr="00BB643B" w:rsidRDefault="00BB643B" w:rsidP="00DA36EA">
      <w:pPr>
        <w:tabs>
          <w:tab w:val="left" w:pos="0"/>
        </w:tabs>
        <w:rPr>
          <w:rFonts w:ascii="Arial" w:hAnsi="Arial" w:cs="Arial"/>
          <w:b/>
          <w:bCs/>
          <w:sz w:val="24"/>
        </w:rPr>
      </w:pPr>
    </w:p>
    <w:p w14:paraId="2E945B4D" w14:textId="77777777" w:rsidR="002B7730" w:rsidRPr="00690433" w:rsidRDefault="002B7730" w:rsidP="00DA36EA">
      <w:pPr>
        <w:tabs>
          <w:tab w:val="left" w:pos="0"/>
        </w:tabs>
        <w:rPr>
          <w:rFonts w:ascii="Arial" w:hAnsi="Arial" w:cs="Arial"/>
          <w:sz w:val="24"/>
        </w:rPr>
      </w:pPr>
    </w:p>
    <w:p w14:paraId="3C7B2168" w14:textId="402455CE" w:rsidR="00D74B9B" w:rsidRDefault="00D74B9B" w:rsidP="00DA36EA">
      <w:pPr>
        <w:tabs>
          <w:tab w:val="left" w:pos="0"/>
        </w:tabs>
        <w:rPr>
          <w:rFonts w:ascii="Arial" w:hAnsi="Arial" w:cs="Arial"/>
          <w:sz w:val="24"/>
        </w:rPr>
      </w:pPr>
    </w:p>
    <w:p w14:paraId="0779353D" w14:textId="0ED5D5E3" w:rsidR="00DA36EA" w:rsidRPr="00690433" w:rsidRDefault="00DA36EA" w:rsidP="00DA36EA">
      <w:pPr>
        <w:tabs>
          <w:tab w:val="left" w:pos="0"/>
        </w:tabs>
        <w:rPr>
          <w:rFonts w:ascii="Arial" w:hAnsi="Arial" w:cs="Arial"/>
          <w:sz w:val="24"/>
        </w:rPr>
      </w:pPr>
      <w:r w:rsidRPr="00690433">
        <w:rPr>
          <w:rFonts w:ascii="Arial" w:hAnsi="Arial" w:cs="Arial"/>
          <w:b/>
          <w:sz w:val="28"/>
          <w:szCs w:val="28"/>
        </w:rPr>
        <w:t>Measuring Impact</w:t>
      </w:r>
      <w:r w:rsidRPr="00690433">
        <w:rPr>
          <w:rFonts w:ascii="Arial" w:hAnsi="Arial" w:cs="Arial"/>
          <w:b/>
          <w:sz w:val="28"/>
          <w:szCs w:val="28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6"/>
        <w:gridCol w:w="3241"/>
        <w:gridCol w:w="3553"/>
      </w:tblGrid>
      <w:tr w:rsidR="00DA36EA" w:rsidRPr="00690433" w14:paraId="00771208" w14:textId="77777777" w:rsidTr="00690433">
        <w:trPr>
          <w:trHeight w:val="404"/>
        </w:trPr>
        <w:tc>
          <w:tcPr>
            <w:tcW w:w="2718" w:type="dxa"/>
            <w:shd w:val="clear" w:color="auto" w:fill="09C2B1"/>
            <w:vAlign w:val="center"/>
          </w:tcPr>
          <w:p w14:paraId="4FFC19D6" w14:textId="77777777" w:rsidR="00DA36EA" w:rsidRPr="00690433" w:rsidRDefault="00DA36EA" w:rsidP="0066335D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2"/>
              </w:rPr>
            </w:pPr>
            <w:r w:rsidRPr="00690433">
              <w:rPr>
                <w:rFonts w:ascii="Arial" w:hAnsi="Arial" w:cs="Arial"/>
                <w:b/>
                <w:sz w:val="22"/>
              </w:rPr>
              <w:t>Measurement</w:t>
            </w:r>
          </w:p>
        </w:tc>
        <w:tc>
          <w:tcPr>
            <w:tcW w:w="3600" w:type="dxa"/>
            <w:shd w:val="clear" w:color="auto" w:fill="09C2B1"/>
            <w:vAlign w:val="center"/>
          </w:tcPr>
          <w:p w14:paraId="1577F4D2" w14:textId="77777777" w:rsidR="00DA36EA" w:rsidRPr="00690433" w:rsidRDefault="00DA36EA" w:rsidP="0066335D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2"/>
              </w:rPr>
            </w:pPr>
            <w:r w:rsidRPr="00690433">
              <w:rPr>
                <w:rFonts w:ascii="Arial" w:hAnsi="Arial" w:cs="Arial"/>
                <w:b/>
                <w:sz w:val="22"/>
              </w:rPr>
              <w:t>Expected # Reached</w:t>
            </w:r>
          </w:p>
        </w:tc>
        <w:tc>
          <w:tcPr>
            <w:tcW w:w="3978" w:type="dxa"/>
            <w:shd w:val="clear" w:color="auto" w:fill="09C2B1"/>
            <w:vAlign w:val="center"/>
          </w:tcPr>
          <w:p w14:paraId="35F7DA1B" w14:textId="77777777" w:rsidR="00DA36EA" w:rsidRPr="00690433" w:rsidRDefault="00DA36EA" w:rsidP="0066335D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2"/>
              </w:rPr>
            </w:pPr>
            <w:r w:rsidRPr="00690433">
              <w:rPr>
                <w:rFonts w:ascii="Arial" w:hAnsi="Arial" w:cs="Arial"/>
                <w:b/>
                <w:sz w:val="22"/>
              </w:rPr>
              <w:t>Actual # Reached</w:t>
            </w:r>
          </w:p>
        </w:tc>
      </w:tr>
      <w:tr w:rsidR="00DA36EA" w:rsidRPr="00690433" w14:paraId="546DFAA1" w14:textId="77777777" w:rsidTr="0066335D">
        <w:trPr>
          <w:trHeight w:val="422"/>
        </w:trPr>
        <w:tc>
          <w:tcPr>
            <w:tcW w:w="2718" w:type="dxa"/>
            <w:vAlign w:val="center"/>
          </w:tcPr>
          <w:p w14:paraId="72FB76AC" w14:textId="77777777" w:rsidR="00DA36EA" w:rsidRPr="00690433" w:rsidRDefault="00DA36EA" w:rsidP="0066335D">
            <w:pPr>
              <w:tabs>
                <w:tab w:val="left" w:pos="0"/>
              </w:tabs>
              <w:jc w:val="center"/>
              <w:rPr>
                <w:rFonts w:ascii="Arial" w:hAnsi="Arial" w:cs="Arial"/>
                <w:sz w:val="22"/>
              </w:rPr>
            </w:pPr>
            <w:r w:rsidRPr="00690433">
              <w:rPr>
                <w:rFonts w:ascii="Arial" w:hAnsi="Arial" w:cs="Arial"/>
                <w:sz w:val="22"/>
              </w:rPr>
              <w:t>Total Attendees</w:t>
            </w:r>
          </w:p>
        </w:tc>
        <w:tc>
          <w:tcPr>
            <w:tcW w:w="3600" w:type="dxa"/>
            <w:vAlign w:val="center"/>
          </w:tcPr>
          <w:p w14:paraId="3404A66A" w14:textId="084A1B89" w:rsidR="00DA36EA" w:rsidRPr="00690433" w:rsidRDefault="00DA36EA" w:rsidP="00BB643B">
            <w:pPr>
              <w:tabs>
                <w:tab w:val="left" w:pos="0"/>
              </w:tabs>
              <w:rPr>
                <w:rFonts w:ascii="Arial" w:hAnsi="Arial" w:cs="Arial"/>
                <w:sz w:val="22"/>
              </w:rPr>
            </w:pPr>
          </w:p>
        </w:tc>
        <w:tc>
          <w:tcPr>
            <w:tcW w:w="3978" w:type="dxa"/>
            <w:vAlign w:val="center"/>
          </w:tcPr>
          <w:p w14:paraId="3170EE2D" w14:textId="129BC0A7" w:rsidR="00DA36EA" w:rsidRPr="00690433" w:rsidRDefault="00DA36EA" w:rsidP="0066335D">
            <w:pPr>
              <w:tabs>
                <w:tab w:val="left" w:pos="0"/>
              </w:tabs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DA36EA" w:rsidRPr="00690433" w14:paraId="71E7A0A6" w14:textId="77777777" w:rsidTr="0066335D">
        <w:trPr>
          <w:trHeight w:val="422"/>
        </w:trPr>
        <w:tc>
          <w:tcPr>
            <w:tcW w:w="2718" w:type="dxa"/>
            <w:vAlign w:val="center"/>
          </w:tcPr>
          <w:p w14:paraId="1A34DADE" w14:textId="77777777" w:rsidR="00DA36EA" w:rsidRPr="00690433" w:rsidRDefault="00DA36EA" w:rsidP="0066335D">
            <w:pPr>
              <w:tabs>
                <w:tab w:val="left" w:pos="0"/>
              </w:tabs>
              <w:jc w:val="center"/>
              <w:rPr>
                <w:rFonts w:ascii="Arial" w:hAnsi="Arial" w:cs="Arial"/>
                <w:sz w:val="22"/>
              </w:rPr>
            </w:pPr>
            <w:r w:rsidRPr="00690433">
              <w:rPr>
                <w:rFonts w:ascii="Arial" w:hAnsi="Arial" w:cs="Arial"/>
                <w:sz w:val="22"/>
              </w:rPr>
              <w:t>Social Media Reach</w:t>
            </w:r>
          </w:p>
        </w:tc>
        <w:tc>
          <w:tcPr>
            <w:tcW w:w="3600" w:type="dxa"/>
            <w:vAlign w:val="center"/>
          </w:tcPr>
          <w:p w14:paraId="78BD2B18" w14:textId="78F7BF96" w:rsidR="00DA36EA" w:rsidRPr="00690433" w:rsidRDefault="00DA36EA" w:rsidP="00BB643B">
            <w:pPr>
              <w:tabs>
                <w:tab w:val="left" w:pos="0"/>
              </w:tabs>
              <w:rPr>
                <w:rFonts w:ascii="Arial" w:hAnsi="Arial" w:cs="Arial"/>
                <w:sz w:val="22"/>
                <w:highlight w:val="yellow"/>
              </w:rPr>
            </w:pPr>
          </w:p>
        </w:tc>
        <w:tc>
          <w:tcPr>
            <w:tcW w:w="3978" w:type="dxa"/>
            <w:vAlign w:val="center"/>
          </w:tcPr>
          <w:p w14:paraId="0C2B3D9E" w14:textId="093A5F52" w:rsidR="00DA36EA" w:rsidRPr="00690433" w:rsidRDefault="00DA36EA" w:rsidP="0066335D">
            <w:pPr>
              <w:tabs>
                <w:tab w:val="left" w:pos="0"/>
              </w:tabs>
              <w:jc w:val="center"/>
              <w:rPr>
                <w:rFonts w:ascii="Arial" w:hAnsi="Arial" w:cs="Arial"/>
                <w:sz w:val="22"/>
              </w:rPr>
            </w:pPr>
          </w:p>
        </w:tc>
      </w:tr>
    </w:tbl>
    <w:p w14:paraId="5E0B00BB" w14:textId="77777777" w:rsidR="00DA36EA" w:rsidRPr="00690433" w:rsidRDefault="00DA36EA" w:rsidP="00DA36EA">
      <w:pPr>
        <w:tabs>
          <w:tab w:val="left" w:pos="0"/>
        </w:tabs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20"/>
        <w:gridCol w:w="2526"/>
        <w:gridCol w:w="2404"/>
      </w:tblGrid>
      <w:tr w:rsidR="00DA36EA" w:rsidRPr="00690433" w14:paraId="703F2D58" w14:textId="77777777" w:rsidTr="00690433">
        <w:trPr>
          <w:trHeight w:val="395"/>
        </w:trPr>
        <w:tc>
          <w:tcPr>
            <w:tcW w:w="4878" w:type="dxa"/>
            <w:shd w:val="clear" w:color="auto" w:fill="09C2B1"/>
          </w:tcPr>
          <w:p w14:paraId="6727ECA9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90433">
              <w:rPr>
                <w:rFonts w:ascii="Arial" w:hAnsi="Arial" w:cs="Arial"/>
                <w:b/>
                <w:sz w:val="22"/>
                <w:szCs w:val="22"/>
              </w:rPr>
              <w:t>Demographic Category Reached</w:t>
            </w:r>
          </w:p>
        </w:tc>
        <w:tc>
          <w:tcPr>
            <w:tcW w:w="2790" w:type="dxa"/>
            <w:shd w:val="clear" w:color="auto" w:fill="09C2B1"/>
          </w:tcPr>
          <w:p w14:paraId="01AEEA5D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90433">
              <w:rPr>
                <w:rFonts w:ascii="Arial" w:hAnsi="Arial" w:cs="Arial"/>
                <w:b/>
                <w:sz w:val="22"/>
                <w:szCs w:val="22"/>
              </w:rPr>
              <w:t>Place an X by those you expect to reach</w:t>
            </w:r>
          </w:p>
        </w:tc>
        <w:tc>
          <w:tcPr>
            <w:tcW w:w="2628" w:type="dxa"/>
            <w:shd w:val="clear" w:color="auto" w:fill="09C2B1"/>
          </w:tcPr>
          <w:p w14:paraId="2E619288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90433">
              <w:rPr>
                <w:rFonts w:ascii="Arial" w:hAnsi="Arial" w:cs="Arial"/>
                <w:b/>
                <w:sz w:val="22"/>
                <w:szCs w:val="22"/>
              </w:rPr>
              <w:t>Place an X by those you actually reach</w:t>
            </w:r>
          </w:p>
        </w:tc>
      </w:tr>
      <w:tr w:rsidR="00DA36EA" w:rsidRPr="00690433" w14:paraId="2C56F3AA" w14:textId="77777777" w:rsidTr="00690433">
        <w:trPr>
          <w:trHeight w:val="440"/>
        </w:trPr>
        <w:tc>
          <w:tcPr>
            <w:tcW w:w="10296" w:type="dxa"/>
            <w:gridSpan w:val="3"/>
            <w:shd w:val="clear" w:color="auto" w:fill="F1F2F2"/>
          </w:tcPr>
          <w:p w14:paraId="42BB73D1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90433">
              <w:rPr>
                <w:rFonts w:ascii="Arial" w:hAnsi="Arial" w:cs="Arial"/>
                <w:b/>
                <w:sz w:val="22"/>
                <w:szCs w:val="22"/>
              </w:rPr>
              <w:t>Race/Ethnicity</w:t>
            </w:r>
          </w:p>
        </w:tc>
      </w:tr>
      <w:tr w:rsidR="00DA36EA" w:rsidRPr="00690433" w14:paraId="39077524" w14:textId="77777777" w:rsidTr="0066335D">
        <w:tc>
          <w:tcPr>
            <w:tcW w:w="4878" w:type="dxa"/>
          </w:tcPr>
          <w:p w14:paraId="1ECE9953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  <w:r w:rsidRPr="00690433">
              <w:rPr>
                <w:rFonts w:ascii="Arial" w:hAnsi="Arial" w:cs="Arial"/>
                <w:sz w:val="22"/>
                <w:szCs w:val="22"/>
              </w:rPr>
              <w:t>American Indian or Alaska Native</w:t>
            </w:r>
          </w:p>
        </w:tc>
        <w:tc>
          <w:tcPr>
            <w:tcW w:w="2790" w:type="dxa"/>
          </w:tcPr>
          <w:p w14:paraId="76DCD373" w14:textId="1F6775A1" w:rsidR="00DA36EA" w:rsidRPr="00690433" w:rsidRDefault="00DA36EA" w:rsidP="006633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28" w:type="dxa"/>
          </w:tcPr>
          <w:p w14:paraId="10A8DBDD" w14:textId="5F1854BD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A36EA" w:rsidRPr="00690433" w14:paraId="74107722" w14:textId="77777777" w:rsidTr="0066335D">
        <w:tc>
          <w:tcPr>
            <w:tcW w:w="4878" w:type="dxa"/>
          </w:tcPr>
          <w:p w14:paraId="6E25C755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  <w:r w:rsidRPr="00690433">
              <w:rPr>
                <w:rFonts w:ascii="Arial" w:hAnsi="Arial" w:cs="Arial"/>
                <w:sz w:val="22"/>
                <w:szCs w:val="22"/>
              </w:rPr>
              <w:t>Hawaiian or Other Pacific Islander</w:t>
            </w:r>
          </w:p>
        </w:tc>
        <w:tc>
          <w:tcPr>
            <w:tcW w:w="2790" w:type="dxa"/>
          </w:tcPr>
          <w:p w14:paraId="3A5CFF3E" w14:textId="4076CA4B" w:rsidR="00DA36EA" w:rsidRPr="00690433" w:rsidRDefault="00DA36EA" w:rsidP="006633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28" w:type="dxa"/>
          </w:tcPr>
          <w:p w14:paraId="1CB8AEA3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A36EA" w:rsidRPr="00690433" w14:paraId="5F7EFCDE" w14:textId="77777777" w:rsidTr="0066335D">
        <w:tc>
          <w:tcPr>
            <w:tcW w:w="4878" w:type="dxa"/>
          </w:tcPr>
          <w:p w14:paraId="36B73DFA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  <w:r w:rsidRPr="00690433">
              <w:rPr>
                <w:rFonts w:ascii="Arial" w:hAnsi="Arial" w:cs="Arial"/>
                <w:sz w:val="22"/>
                <w:szCs w:val="22"/>
              </w:rPr>
              <w:t>Asian or Asian American</w:t>
            </w:r>
          </w:p>
        </w:tc>
        <w:tc>
          <w:tcPr>
            <w:tcW w:w="2790" w:type="dxa"/>
          </w:tcPr>
          <w:p w14:paraId="2ED16594" w14:textId="62F738F4" w:rsidR="00DA36EA" w:rsidRPr="00690433" w:rsidRDefault="00DA36EA" w:rsidP="006633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28" w:type="dxa"/>
          </w:tcPr>
          <w:p w14:paraId="3232BCBA" w14:textId="4377B9CA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A36EA" w:rsidRPr="00690433" w14:paraId="7835105A" w14:textId="77777777" w:rsidTr="0066335D">
        <w:tc>
          <w:tcPr>
            <w:tcW w:w="4878" w:type="dxa"/>
          </w:tcPr>
          <w:p w14:paraId="25B7AD90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  <w:r w:rsidRPr="00690433">
              <w:rPr>
                <w:rFonts w:ascii="Arial" w:hAnsi="Arial" w:cs="Arial"/>
                <w:sz w:val="22"/>
                <w:szCs w:val="22"/>
              </w:rPr>
              <w:t>Black or African American</w:t>
            </w:r>
          </w:p>
        </w:tc>
        <w:tc>
          <w:tcPr>
            <w:tcW w:w="2790" w:type="dxa"/>
          </w:tcPr>
          <w:p w14:paraId="128A29C8" w14:textId="4150C3E7" w:rsidR="00DA36EA" w:rsidRPr="00690433" w:rsidRDefault="00DA36EA" w:rsidP="006633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28" w:type="dxa"/>
          </w:tcPr>
          <w:p w14:paraId="5971A789" w14:textId="631F6022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A36EA" w:rsidRPr="00690433" w14:paraId="68A06E81" w14:textId="77777777" w:rsidTr="0066335D">
        <w:tc>
          <w:tcPr>
            <w:tcW w:w="4878" w:type="dxa"/>
          </w:tcPr>
          <w:p w14:paraId="26C147E1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  <w:r w:rsidRPr="00690433">
              <w:rPr>
                <w:rFonts w:ascii="Arial" w:hAnsi="Arial" w:cs="Arial"/>
                <w:sz w:val="22"/>
                <w:szCs w:val="22"/>
              </w:rPr>
              <w:t>Hispanic or Latinx</w:t>
            </w:r>
          </w:p>
        </w:tc>
        <w:tc>
          <w:tcPr>
            <w:tcW w:w="2790" w:type="dxa"/>
          </w:tcPr>
          <w:p w14:paraId="5FEF4DE4" w14:textId="527857E6" w:rsidR="00DA36EA" w:rsidRPr="00690433" w:rsidRDefault="00DA36EA" w:rsidP="006633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28" w:type="dxa"/>
          </w:tcPr>
          <w:p w14:paraId="7A8C04C8" w14:textId="45B7EBD1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A36EA" w:rsidRPr="00690433" w14:paraId="55B884A0" w14:textId="77777777" w:rsidTr="0066335D">
        <w:tc>
          <w:tcPr>
            <w:tcW w:w="4878" w:type="dxa"/>
          </w:tcPr>
          <w:p w14:paraId="6DBC42D2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  <w:r w:rsidRPr="00690433">
              <w:rPr>
                <w:rFonts w:ascii="Arial" w:hAnsi="Arial" w:cs="Arial"/>
                <w:sz w:val="22"/>
                <w:szCs w:val="22"/>
              </w:rPr>
              <w:t>Non-Hispanic White</w:t>
            </w:r>
          </w:p>
        </w:tc>
        <w:tc>
          <w:tcPr>
            <w:tcW w:w="2790" w:type="dxa"/>
          </w:tcPr>
          <w:p w14:paraId="6A5C6B12" w14:textId="6DD0EA5E" w:rsidR="00DA36EA" w:rsidRPr="00690433" w:rsidRDefault="00DA36EA" w:rsidP="006633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28" w:type="dxa"/>
          </w:tcPr>
          <w:p w14:paraId="76848A3F" w14:textId="3BDE873E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6CF6" w:rsidRPr="00690433" w14:paraId="77A5BCE1" w14:textId="77777777" w:rsidTr="0066335D">
        <w:tc>
          <w:tcPr>
            <w:tcW w:w="4878" w:type="dxa"/>
          </w:tcPr>
          <w:p w14:paraId="62FDCEBF" w14:textId="02842770" w:rsidR="00C06CF6" w:rsidRPr="00690433" w:rsidRDefault="00C06CF6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known</w:t>
            </w:r>
          </w:p>
        </w:tc>
        <w:tc>
          <w:tcPr>
            <w:tcW w:w="2790" w:type="dxa"/>
          </w:tcPr>
          <w:p w14:paraId="3DF1573F" w14:textId="77777777" w:rsidR="00C06CF6" w:rsidRPr="00690433" w:rsidRDefault="00C06CF6" w:rsidP="006633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28" w:type="dxa"/>
          </w:tcPr>
          <w:p w14:paraId="6EACD64A" w14:textId="77777777" w:rsidR="00C06CF6" w:rsidRPr="00690433" w:rsidRDefault="00C06CF6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A36EA" w:rsidRPr="00690433" w14:paraId="7670EFC6" w14:textId="77777777" w:rsidTr="00690433">
        <w:trPr>
          <w:trHeight w:val="467"/>
        </w:trPr>
        <w:tc>
          <w:tcPr>
            <w:tcW w:w="10296" w:type="dxa"/>
            <w:gridSpan w:val="3"/>
            <w:shd w:val="clear" w:color="auto" w:fill="F1F2F2"/>
          </w:tcPr>
          <w:p w14:paraId="22C4E424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90433">
              <w:rPr>
                <w:rFonts w:ascii="Arial" w:hAnsi="Arial" w:cs="Arial"/>
                <w:b/>
                <w:sz w:val="22"/>
                <w:szCs w:val="22"/>
              </w:rPr>
              <w:t>Age</w:t>
            </w:r>
          </w:p>
        </w:tc>
      </w:tr>
      <w:tr w:rsidR="00DA36EA" w:rsidRPr="00690433" w14:paraId="75BD2762" w14:textId="77777777" w:rsidTr="0066335D">
        <w:tc>
          <w:tcPr>
            <w:tcW w:w="4878" w:type="dxa"/>
          </w:tcPr>
          <w:p w14:paraId="65AB6FB2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  <w:r w:rsidRPr="00690433">
              <w:rPr>
                <w:rFonts w:ascii="Arial" w:hAnsi="Arial" w:cs="Arial"/>
                <w:sz w:val="22"/>
                <w:szCs w:val="22"/>
              </w:rPr>
              <w:t>Under 18</w:t>
            </w:r>
          </w:p>
        </w:tc>
        <w:tc>
          <w:tcPr>
            <w:tcW w:w="2790" w:type="dxa"/>
          </w:tcPr>
          <w:p w14:paraId="7CE8E7BC" w14:textId="02BC13DC" w:rsidR="00DA36EA" w:rsidRPr="00690433" w:rsidRDefault="00DA36EA" w:rsidP="006633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28" w:type="dxa"/>
          </w:tcPr>
          <w:p w14:paraId="0E0F22F7" w14:textId="40B4593F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A36EA" w:rsidRPr="00690433" w14:paraId="114466D8" w14:textId="77777777" w:rsidTr="0066335D">
        <w:tc>
          <w:tcPr>
            <w:tcW w:w="4878" w:type="dxa"/>
          </w:tcPr>
          <w:p w14:paraId="749CC9A4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  <w:r w:rsidRPr="00690433">
              <w:rPr>
                <w:rFonts w:ascii="Arial" w:hAnsi="Arial" w:cs="Arial"/>
                <w:sz w:val="22"/>
                <w:szCs w:val="22"/>
              </w:rPr>
              <w:t>18-24</w:t>
            </w:r>
          </w:p>
        </w:tc>
        <w:tc>
          <w:tcPr>
            <w:tcW w:w="2790" w:type="dxa"/>
          </w:tcPr>
          <w:p w14:paraId="3DF0A046" w14:textId="04528E35" w:rsidR="00DA36EA" w:rsidRPr="00690433" w:rsidRDefault="00DA36EA" w:rsidP="006633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28" w:type="dxa"/>
          </w:tcPr>
          <w:p w14:paraId="53417578" w14:textId="61D0A7F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A36EA" w:rsidRPr="00690433" w14:paraId="50DDC621" w14:textId="77777777" w:rsidTr="0066335D">
        <w:tc>
          <w:tcPr>
            <w:tcW w:w="4878" w:type="dxa"/>
          </w:tcPr>
          <w:p w14:paraId="082A35AD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  <w:r w:rsidRPr="00690433">
              <w:rPr>
                <w:rFonts w:ascii="Arial" w:hAnsi="Arial" w:cs="Arial"/>
                <w:sz w:val="22"/>
                <w:szCs w:val="22"/>
              </w:rPr>
              <w:t>25-34</w:t>
            </w:r>
          </w:p>
        </w:tc>
        <w:tc>
          <w:tcPr>
            <w:tcW w:w="2790" w:type="dxa"/>
          </w:tcPr>
          <w:p w14:paraId="5659F315" w14:textId="6E262BF8" w:rsidR="00DA36EA" w:rsidRPr="00690433" w:rsidRDefault="00DA36EA" w:rsidP="006633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28" w:type="dxa"/>
          </w:tcPr>
          <w:p w14:paraId="53CF402C" w14:textId="1CC8A605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A36EA" w:rsidRPr="00690433" w14:paraId="48025DF5" w14:textId="77777777" w:rsidTr="0066335D">
        <w:tc>
          <w:tcPr>
            <w:tcW w:w="4878" w:type="dxa"/>
          </w:tcPr>
          <w:p w14:paraId="6706BA46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  <w:r w:rsidRPr="00690433">
              <w:rPr>
                <w:rFonts w:ascii="Arial" w:hAnsi="Arial" w:cs="Arial"/>
                <w:sz w:val="22"/>
                <w:szCs w:val="22"/>
              </w:rPr>
              <w:t>35-44</w:t>
            </w:r>
          </w:p>
        </w:tc>
        <w:tc>
          <w:tcPr>
            <w:tcW w:w="2790" w:type="dxa"/>
          </w:tcPr>
          <w:p w14:paraId="08250AEA" w14:textId="4971BA13" w:rsidR="00DA36EA" w:rsidRPr="00690433" w:rsidRDefault="00DA36EA" w:rsidP="006633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28" w:type="dxa"/>
          </w:tcPr>
          <w:p w14:paraId="102073AD" w14:textId="5895C7E2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A36EA" w:rsidRPr="00690433" w14:paraId="0133E557" w14:textId="77777777" w:rsidTr="0066335D">
        <w:tc>
          <w:tcPr>
            <w:tcW w:w="4878" w:type="dxa"/>
          </w:tcPr>
          <w:p w14:paraId="1DDB5CFE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  <w:r w:rsidRPr="00690433">
              <w:rPr>
                <w:rFonts w:ascii="Arial" w:hAnsi="Arial" w:cs="Arial"/>
                <w:sz w:val="22"/>
                <w:szCs w:val="22"/>
              </w:rPr>
              <w:t>45-54</w:t>
            </w:r>
          </w:p>
        </w:tc>
        <w:tc>
          <w:tcPr>
            <w:tcW w:w="2790" w:type="dxa"/>
          </w:tcPr>
          <w:p w14:paraId="038B3FB7" w14:textId="2AFC58AD" w:rsidR="00DA36EA" w:rsidRPr="00690433" w:rsidRDefault="00DA36EA" w:rsidP="006633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28" w:type="dxa"/>
          </w:tcPr>
          <w:p w14:paraId="1017EEE1" w14:textId="0522208B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A36EA" w:rsidRPr="00690433" w14:paraId="53F25F1B" w14:textId="77777777" w:rsidTr="0066335D">
        <w:tc>
          <w:tcPr>
            <w:tcW w:w="4878" w:type="dxa"/>
          </w:tcPr>
          <w:p w14:paraId="3EF1E58A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  <w:r w:rsidRPr="00690433">
              <w:rPr>
                <w:rFonts w:ascii="Arial" w:hAnsi="Arial" w:cs="Arial"/>
                <w:sz w:val="22"/>
                <w:szCs w:val="22"/>
              </w:rPr>
              <w:t>55-64</w:t>
            </w:r>
          </w:p>
        </w:tc>
        <w:tc>
          <w:tcPr>
            <w:tcW w:w="2790" w:type="dxa"/>
          </w:tcPr>
          <w:p w14:paraId="60FFBC0B" w14:textId="2DE29C4C" w:rsidR="00DA36EA" w:rsidRPr="00690433" w:rsidRDefault="00DA36EA" w:rsidP="006633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28" w:type="dxa"/>
          </w:tcPr>
          <w:p w14:paraId="4DDDE04A" w14:textId="09471624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A36EA" w:rsidRPr="00690433" w14:paraId="6BE42B94" w14:textId="77777777" w:rsidTr="0066335D">
        <w:tc>
          <w:tcPr>
            <w:tcW w:w="4878" w:type="dxa"/>
          </w:tcPr>
          <w:p w14:paraId="1437820D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  <w:r w:rsidRPr="00690433">
              <w:rPr>
                <w:rFonts w:ascii="Arial" w:hAnsi="Arial" w:cs="Arial"/>
                <w:sz w:val="22"/>
                <w:szCs w:val="22"/>
              </w:rPr>
              <w:t>65 and over</w:t>
            </w:r>
          </w:p>
        </w:tc>
        <w:tc>
          <w:tcPr>
            <w:tcW w:w="2790" w:type="dxa"/>
          </w:tcPr>
          <w:p w14:paraId="3084EE23" w14:textId="6992D2F8" w:rsidR="00DA36EA" w:rsidRPr="00690433" w:rsidRDefault="00DA36EA" w:rsidP="006633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28" w:type="dxa"/>
          </w:tcPr>
          <w:p w14:paraId="76B07E24" w14:textId="07292BEA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6CF6" w:rsidRPr="00690433" w14:paraId="1029FF62" w14:textId="77777777" w:rsidTr="0066335D">
        <w:tc>
          <w:tcPr>
            <w:tcW w:w="4878" w:type="dxa"/>
          </w:tcPr>
          <w:p w14:paraId="450A4E65" w14:textId="0617C804" w:rsidR="00C06CF6" w:rsidRPr="00690433" w:rsidRDefault="00C06CF6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known</w:t>
            </w:r>
          </w:p>
        </w:tc>
        <w:tc>
          <w:tcPr>
            <w:tcW w:w="2790" w:type="dxa"/>
          </w:tcPr>
          <w:p w14:paraId="376E4246" w14:textId="77777777" w:rsidR="00C06CF6" w:rsidRPr="00690433" w:rsidRDefault="00C06CF6" w:rsidP="006633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28" w:type="dxa"/>
          </w:tcPr>
          <w:p w14:paraId="1BF13925" w14:textId="77777777" w:rsidR="00C06CF6" w:rsidRPr="00690433" w:rsidRDefault="00C06CF6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A36EA" w:rsidRPr="00690433" w14:paraId="6BC337E9" w14:textId="77777777" w:rsidTr="00690433">
        <w:tc>
          <w:tcPr>
            <w:tcW w:w="10296" w:type="dxa"/>
            <w:gridSpan w:val="3"/>
            <w:shd w:val="clear" w:color="auto" w:fill="F1F2F2"/>
          </w:tcPr>
          <w:p w14:paraId="2B68BA63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90433">
              <w:rPr>
                <w:rFonts w:ascii="Arial" w:hAnsi="Arial" w:cs="Arial"/>
                <w:b/>
                <w:sz w:val="22"/>
                <w:szCs w:val="22"/>
              </w:rPr>
              <w:t>Identified Gender</w:t>
            </w:r>
          </w:p>
        </w:tc>
      </w:tr>
      <w:tr w:rsidR="00DA36EA" w:rsidRPr="00690433" w14:paraId="0C94B0F4" w14:textId="77777777" w:rsidTr="0066335D">
        <w:tc>
          <w:tcPr>
            <w:tcW w:w="4878" w:type="dxa"/>
          </w:tcPr>
          <w:p w14:paraId="3B44DE94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  <w:r w:rsidRPr="00690433">
              <w:rPr>
                <w:rFonts w:ascii="Arial" w:hAnsi="Arial" w:cs="Arial"/>
                <w:sz w:val="22"/>
                <w:szCs w:val="22"/>
              </w:rPr>
              <w:t>Female</w:t>
            </w:r>
          </w:p>
        </w:tc>
        <w:tc>
          <w:tcPr>
            <w:tcW w:w="2790" w:type="dxa"/>
          </w:tcPr>
          <w:p w14:paraId="5C1BB432" w14:textId="51865266" w:rsidR="00DA36EA" w:rsidRPr="00690433" w:rsidRDefault="00DA36EA" w:rsidP="006633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28" w:type="dxa"/>
          </w:tcPr>
          <w:p w14:paraId="2DDCD99A" w14:textId="33B85C24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A36EA" w:rsidRPr="00690433" w14:paraId="2C3DF9FA" w14:textId="77777777" w:rsidTr="0066335D">
        <w:tc>
          <w:tcPr>
            <w:tcW w:w="4878" w:type="dxa"/>
          </w:tcPr>
          <w:p w14:paraId="3F554979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  <w:r w:rsidRPr="00690433">
              <w:rPr>
                <w:rFonts w:ascii="Arial" w:hAnsi="Arial" w:cs="Arial"/>
                <w:sz w:val="22"/>
                <w:szCs w:val="22"/>
              </w:rPr>
              <w:t>Male</w:t>
            </w:r>
          </w:p>
        </w:tc>
        <w:tc>
          <w:tcPr>
            <w:tcW w:w="2790" w:type="dxa"/>
          </w:tcPr>
          <w:p w14:paraId="45F06FB6" w14:textId="2913FB35" w:rsidR="00DA36EA" w:rsidRPr="00690433" w:rsidRDefault="00DA36EA" w:rsidP="006633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28" w:type="dxa"/>
          </w:tcPr>
          <w:p w14:paraId="33FA8145" w14:textId="42B3981C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A36EA" w:rsidRPr="00690433" w14:paraId="447638F4" w14:textId="77777777" w:rsidTr="0066335D">
        <w:tc>
          <w:tcPr>
            <w:tcW w:w="4878" w:type="dxa"/>
          </w:tcPr>
          <w:p w14:paraId="60ABB15A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  <w:r w:rsidRPr="00690433">
              <w:rPr>
                <w:rFonts w:ascii="Arial" w:hAnsi="Arial" w:cs="Arial"/>
                <w:sz w:val="22"/>
                <w:szCs w:val="22"/>
              </w:rPr>
              <w:t>Transgender</w:t>
            </w:r>
          </w:p>
        </w:tc>
        <w:tc>
          <w:tcPr>
            <w:tcW w:w="2790" w:type="dxa"/>
          </w:tcPr>
          <w:p w14:paraId="35BFB91D" w14:textId="7E98E629" w:rsidR="00DA36EA" w:rsidRPr="00690433" w:rsidRDefault="00DA36EA" w:rsidP="006633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28" w:type="dxa"/>
          </w:tcPr>
          <w:p w14:paraId="172D6B33" w14:textId="7EDF4B80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A36EA" w:rsidRPr="00690433" w14:paraId="39EE7D1C" w14:textId="77777777" w:rsidTr="0066335D">
        <w:tc>
          <w:tcPr>
            <w:tcW w:w="4878" w:type="dxa"/>
          </w:tcPr>
          <w:p w14:paraId="0673AFAD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  <w:r w:rsidRPr="00690433">
              <w:rPr>
                <w:rFonts w:ascii="Arial" w:hAnsi="Arial" w:cs="Arial"/>
                <w:sz w:val="22"/>
                <w:szCs w:val="22"/>
              </w:rPr>
              <w:t>Gender Non-Conforming</w:t>
            </w:r>
          </w:p>
        </w:tc>
        <w:tc>
          <w:tcPr>
            <w:tcW w:w="2790" w:type="dxa"/>
          </w:tcPr>
          <w:p w14:paraId="1F273AD2" w14:textId="4AC29ECA" w:rsidR="00DA36EA" w:rsidRPr="00690433" w:rsidRDefault="00DA36EA" w:rsidP="006633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28" w:type="dxa"/>
          </w:tcPr>
          <w:p w14:paraId="3F083BE4" w14:textId="57606BD4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6CF6" w:rsidRPr="00690433" w14:paraId="5E9F8D3A" w14:textId="77777777" w:rsidTr="0066335D">
        <w:tc>
          <w:tcPr>
            <w:tcW w:w="4878" w:type="dxa"/>
          </w:tcPr>
          <w:p w14:paraId="555D1BEF" w14:textId="35C91E86" w:rsidR="00C06CF6" w:rsidRPr="00690433" w:rsidRDefault="00C06CF6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known</w:t>
            </w:r>
          </w:p>
        </w:tc>
        <w:tc>
          <w:tcPr>
            <w:tcW w:w="2790" w:type="dxa"/>
          </w:tcPr>
          <w:p w14:paraId="700588DF" w14:textId="77777777" w:rsidR="00C06CF6" w:rsidRPr="00690433" w:rsidRDefault="00C06CF6" w:rsidP="006633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28" w:type="dxa"/>
          </w:tcPr>
          <w:p w14:paraId="1F60C62E" w14:textId="77777777" w:rsidR="00C06CF6" w:rsidRPr="00690433" w:rsidRDefault="00C06CF6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A36EA" w:rsidRPr="00690433" w14:paraId="47AFBB5C" w14:textId="77777777" w:rsidTr="00690433">
        <w:tc>
          <w:tcPr>
            <w:tcW w:w="10296" w:type="dxa"/>
            <w:gridSpan w:val="3"/>
            <w:shd w:val="clear" w:color="auto" w:fill="F1F2F2"/>
          </w:tcPr>
          <w:p w14:paraId="0D426880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90433">
              <w:rPr>
                <w:rFonts w:ascii="Arial" w:hAnsi="Arial" w:cs="Arial"/>
                <w:b/>
                <w:sz w:val="22"/>
                <w:szCs w:val="22"/>
              </w:rPr>
              <w:t>Pregnancy Status</w:t>
            </w:r>
          </w:p>
        </w:tc>
      </w:tr>
      <w:tr w:rsidR="00DA36EA" w:rsidRPr="00690433" w14:paraId="0224D769" w14:textId="77777777" w:rsidTr="0066335D">
        <w:tc>
          <w:tcPr>
            <w:tcW w:w="4878" w:type="dxa"/>
          </w:tcPr>
          <w:p w14:paraId="3BB38F7D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  <w:r w:rsidRPr="00690433">
              <w:rPr>
                <w:rFonts w:ascii="Arial" w:hAnsi="Arial" w:cs="Arial"/>
                <w:sz w:val="22"/>
                <w:szCs w:val="22"/>
              </w:rPr>
              <w:t>Pregnant</w:t>
            </w:r>
          </w:p>
        </w:tc>
        <w:tc>
          <w:tcPr>
            <w:tcW w:w="2790" w:type="dxa"/>
          </w:tcPr>
          <w:p w14:paraId="72948ACB" w14:textId="27529ACE" w:rsidR="00DA36EA" w:rsidRPr="00690433" w:rsidRDefault="00DA36EA" w:rsidP="006633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28" w:type="dxa"/>
          </w:tcPr>
          <w:p w14:paraId="479D8C86" w14:textId="29158772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A36EA" w:rsidRPr="00690433" w14:paraId="307C541F" w14:textId="77777777" w:rsidTr="0066335D">
        <w:tc>
          <w:tcPr>
            <w:tcW w:w="4878" w:type="dxa"/>
          </w:tcPr>
          <w:p w14:paraId="5A688BBE" w14:textId="77777777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  <w:r w:rsidRPr="00690433">
              <w:rPr>
                <w:rFonts w:ascii="Arial" w:hAnsi="Arial" w:cs="Arial"/>
                <w:sz w:val="22"/>
                <w:szCs w:val="22"/>
              </w:rPr>
              <w:t>Not Pregnant</w:t>
            </w:r>
          </w:p>
        </w:tc>
        <w:tc>
          <w:tcPr>
            <w:tcW w:w="2790" w:type="dxa"/>
          </w:tcPr>
          <w:p w14:paraId="77C5E57E" w14:textId="27098823" w:rsidR="00DA36EA" w:rsidRPr="00690433" w:rsidRDefault="00DA36EA" w:rsidP="006633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28" w:type="dxa"/>
          </w:tcPr>
          <w:p w14:paraId="7E021213" w14:textId="39F9FBAD" w:rsidR="00DA36EA" w:rsidRPr="00690433" w:rsidRDefault="00DA36EA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6CF6" w:rsidRPr="00690433" w14:paraId="1B3E59B1" w14:textId="77777777" w:rsidTr="0066335D">
        <w:tc>
          <w:tcPr>
            <w:tcW w:w="4878" w:type="dxa"/>
          </w:tcPr>
          <w:p w14:paraId="12DAB344" w14:textId="3F4A81EE" w:rsidR="00C06CF6" w:rsidRPr="00690433" w:rsidRDefault="00C06CF6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known</w:t>
            </w:r>
          </w:p>
        </w:tc>
        <w:tc>
          <w:tcPr>
            <w:tcW w:w="2790" w:type="dxa"/>
          </w:tcPr>
          <w:p w14:paraId="6B1C057A" w14:textId="77777777" w:rsidR="00C06CF6" w:rsidRPr="00690433" w:rsidRDefault="00C06CF6" w:rsidP="0066335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28" w:type="dxa"/>
          </w:tcPr>
          <w:p w14:paraId="2D0B07FE" w14:textId="77777777" w:rsidR="00C06CF6" w:rsidRPr="00690433" w:rsidRDefault="00C06CF6" w:rsidP="0066335D">
            <w:pPr>
              <w:tabs>
                <w:tab w:val="left" w:pos="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CB3EE6C" w14:textId="7FA4B858" w:rsidR="00DA36EA" w:rsidRPr="00690433" w:rsidRDefault="00C06CF6" w:rsidP="00DA36EA">
      <w:pPr>
        <w:jc w:val="center"/>
        <w:rPr>
          <w:rFonts w:ascii="Arial" w:hAnsi="Arial" w:cs="Arial"/>
          <w:b/>
          <w:i/>
          <w:sz w:val="28"/>
        </w:rPr>
      </w:pPr>
      <w:r>
        <w:rPr>
          <w:rFonts w:ascii="Arial" w:hAnsi="Arial" w:cs="Arial"/>
          <w:b/>
          <w:i/>
          <w:sz w:val="28"/>
        </w:rPr>
        <w:br/>
      </w:r>
    </w:p>
    <w:p w14:paraId="0DCE71D1" w14:textId="77777777" w:rsidR="002B7730" w:rsidRPr="00690433" w:rsidRDefault="002B7730" w:rsidP="00DA36EA">
      <w:pPr>
        <w:jc w:val="center"/>
        <w:rPr>
          <w:rFonts w:ascii="Arial" w:hAnsi="Arial" w:cs="Arial"/>
          <w:b/>
          <w:i/>
          <w:sz w:val="28"/>
        </w:rPr>
      </w:pPr>
    </w:p>
    <w:p w14:paraId="43F10477" w14:textId="09A0B534" w:rsidR="00BB643B" w:rsidRDefault="00DA36EA" w:rsidP="00DA36EA">
      <w:pPr>
        <w:jc w:val="center"/>
        <w:rPr>
          <w:rFonts w:ascii="Arial" w:hAnsi="Arial" w:cs="Arial"/>
          <w:b/>
          <w:i/>
          <w:sz w:val="28"/>
        </w:rPr>
      </w:pPr>
      <w:r w:rsidRPr="00690433">
        <w:rPr>
          <w:rFonts w:ascii="Arial" w:hAnsi="Arial" w:cs="Arial"/>
          <w:b/>
          <w:i/>
          <w:sz w:val="28"/>
        </w:rPr>
        <w:t>***** Please attach photos from your event to this report *****</w:t>
      </w:r>
    </w:p>
    <w:p w14:paraId="75544129" w14:textId="3C54C7B8" w:rsidR="00D74B9B" w:rsidRDefault="00D74B9B" w:rsidP="00DA36EA">
      <w:pPr>
        <w:jc w:val="center"/>
        <w:rPr>
          <w:rFonts w:ascii="Arial" w:hAnsi="Arial" w:cs="Arial"/>
        </w:rPr>
      </w:pPr>
    </w:p>
    <w:p w14:paraId="1B7EA135" w14:textId="7D9F4B72" w:rsidR="00D74B9B" w:rsidRPr="00690433" w:rsidRDefault="00D74B9B" w:rsidP="00DA36EA">
      <w:pPr>
        <w:jc w:val="center"/>
        <w:rPr>
          <w:rFonts w:ascii="Arial" w:hAnsi="Arial" w:cs="Arial"/>
        </w:rPr>
      </w:pPr>
    </w:p>
    <w:sectPr w:rsidR="00D74B9B" w:rsidRPr="006904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-Sans-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2tDQwsDA1NjYyMrRQ0lEKTi0uzszPAykwrAUApYSxrCwAAAA="/>
  </w:docVars>
  <w:rsids>
    <w:rsidRoot w:val="00DA36EA"/>
    <w:rsid w:val="000358BC"/>
    <w:rsid w:val="002B7730"/>
    <w:rsid w:val="003C7E8A"/>
    <w:rsid w:val="00514AAF"/>
    <w:rsid w:val="00653DA7"/>
    <w:rsid w:val="0066335D"/>
    <w:rsid w:val="00690433"/>
    <w:rsid w:val="007A0705"/>
    <w:rsid w:val="007D41D6"/>
    <w:rsid w:val="00812748"/>
    <w:rsid w:val="00BB643B"/>
    <w:rsid w:val="00C06CF6"/>
    <w:rsid w:val="00C301F7"/>
    <w:rsid w:val="00D74B9B"/>
    <w:rsid w:val="00DA36EA"/>
    <w:rsid w:val="00E52968"/>
    <w:rsid w:val="00F32A58"/>
    <w:rsid w:val="2F1B40C7"/>
    <w:rsid w:val="3A6E1EDC"/>
    <w:rsid w:val="46F57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F4B27"/>
  <w15:docId w15:val="{31122737-A2B4-451B-9E4B-CE852ACEF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6EA"/>
    <w:pPr>
      <w:spacing w:after="0" w:line="240" w:lineRule="auto"/>
    </w:pPr>
    <w:rPr>
      <w:rFonts w:ascii="Century Gothic" w:eastAsia="Times New Roman" w:hAnsi="Century Gothic" w:cs="Times New Roman"/>
      <w:sz w:val="1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A36E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5">
    <w:name w:val="CM5"/>
    <w:basedOn w:val="Normal"/>
    <w:next w:val="Normal"/>
    <w:uiPriority w:val="99"/>
    <w:rsid w:val="00DA36EA"/>
    <w:pPr>
      <w:widowControl w:val="0"/>
      <w:autoSpaceDE w:val="0"/>
      <w:autoSpaceDN w:val="0"/>
      <w:adjustRightInd w:val="0"/>
    </w:pPr>
    <w:rPr>
      <w:rFonts w:ascii="Microsoft-Sans-Serif" w:hAnsi="Microsoft-Sans-Serif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0433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0433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710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0F88A18E8D11468A7DF1191F8DB03D" ma:contentTypeVersion="14" ma:contentTypeDescription="Create a new document." ma:contentTypeScope="" ma:versionID="e035b1cebf6b1f4b8db6bd87fad8f26d">
  <xsd:schema xmlns:xsd="http://www.w3.org/2001/XMLSchema" xmlns:xs="http://www.w3.org/2001/XMLSchema" xmlns:p="http://schemas.microsoft.com/office/2006/metadata/properties" xmlns:ns2="e2ce37c8-3f12-4316-8a59-c8059419f06a" xmlns:ns3="9c87d56e-146d-4d5e-b40a-578505dc1f9c" targetNamespace="http://schemas.microsoft.com/office/2006/metadata/properties" ma:root="true" ma:fieldsID="43c8925f6fdcb3e5b42b9bccda44db00" ns2:_="" ns3:_="">
    <xsd:import namespace="e2ce37c8-3f12-4316-8a59-c8059419f06a"/>
    <xsd:import namespace="9c87d56e-146d-4d5e-b40a-578505dc1f9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ce37c8-3f12-4316-8a59-c8059419f06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8" nillable="true" ma:displayName="Taxonomy Catch All Column" ma:hidden="true" ma:list="{0aa8f4eb-4f81-44c5-997b-be4bd0ee90df}" ma:internalName="TaxCatchAll" ma:showField="CatchAllData" ma:web="e2ce37c8-3f12-4316-8a59-c8059419f0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7d56e-146d-4d5e-b40a-578505dc1f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b6ba562-dd4b-494c-99b3-cc7725443b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ce37c8-3f12-4316-8a59-c8059419f06a" xsi:nil="true"/>
    <lcf76f155ced4ddcb4097134ff3c332f xmlns="9c87d56e-146d-4d5e-b40a-578505dc1f9c">
      <Terms xmlns="http://schemas.microsoft.com/office/infopath/2007/PartnerControls"/>
    </lcf76f155ced4ddcb4097134ff3c332f>
    <_dlc_DocId xmlns="e2ce37c8-3f12-4316-8a59-c8059419f06a">3EP564FEKVDS-1847516416-96950</_dlc_DocId>
    <_dlc_DocIdUrl xmlns="e2ce37c8-3f12-4316-8a59-c8059419f06a">
      <Url>https://proofalliance.sharepoint.com/sites/ProofAllianceTeamShares/_layouts/15/DocIdRedir.aspx?ID=3EP564FEKVDS-1847516416-96950</Url>
      <Description>3EP564FEKVDS-1847516416-96950</Description>
    </_dlc_DocIdUrl>
  </documentManagement>
</p:properties>
</file>

<file path=customXml/itemProps1.xml><?xml version="1.0" encoding="utf-8"?>
<ds:datastoreItem xmlns:ds="http://schemas.openxmlformats.org/officeDocument/2006/customXml" ds:itemID="{8DDE4A24-F455-4AB0-AECD-73B4DAB0A14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1D23762D-E498-4B29-AA57-F0F3B9F4DF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46CC62-D968-4916-AA33-A927F401CD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ce37c8-3f12-4316-8a59-c8059419f06a"/>
    <ds:schemaRef ds:uri="9c87d56e-146d-4d5e-b40a-578505dc1f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6F57DE-5290-4DEA-AE39-3902AFEAB25C}">
  <ds:schemaRefs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elements/1.1/"/>
    <ds:schemaRef ds:uri="http://www.w3.org/XML/1998/namespace"/>
    <ds:schemaRef ds:uri="http://purl.org/dc/terms/"/>
    <ds:schemaRef ds:uri="http://schemas.microsoft.com/office/infopath/2007/PartnerControls"/>
    <ds:schemaRef ds:uri="5be28f44-6f80-4b73-81cc-225ab7a72423"/>
    <ds:schemaRef ds:uri="7a7c3e2f-4931-4172-95af-c8b5b6ef0752"/>
    <ds:schemaRef ds:uri="http://schemas.microsoft.com/office/2006/metadata/properties"/>
    <ds:schemaRef ds:uri="e2ce37c8-3f12-4316-8a59-c8059419f06a"/>
    <ds:schemaRef ds:uri="9c87d56e-146d-4d5e-b40a-578505dc1f9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8</Words>
  <Characters>1531</Characters>
  <Application>Microsoft Office Word</Application>
  <DocSecurity>4</DocSecurity>
  <Lines>12</Lines>
  <Paragraphs>3</Paragraphs>
  <ScaleCrop>false</ScaleCrop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</dc:creator>
  <cp:keywords/>
  <cp:lastModifiedBy>Brittenany Gillespie</cp:lastModifiedBy>
  <cp:revision>4</cp:revision>
  <dcterms:created xsi:type="dcterms:W3CDTF">2023-09-06T15:20:00Z</dcterms:created>
  <dcterms:modified xsi:type="dcterms:W3CDTF">2023-11-02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0F88A18E8D11468A7DF1191F8DB03D</vt:lpwstr>
  </property>
  <property fmtid="{D5CDD505-2E9C-101B-9397-08002B2CF9AE}" pid="3" name="_dlc_DocIdItemGuid">
    <vt:lpwstr>57953b18-e1a5-4416-92d1-6a2f7640110c</vt:lpwstr>
  </property>
  <property fmtid="{D5CDD505-2E9C-101B-9397-08002B2CF9AE}" pid="4" name="MediaServiceImageTags">
    <vt:lpwstr/>
  </property>
</Properties>
</file>